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4A12DC" w:rsidR="7A3070FA" w:rsidP="3AEF39DD" w:rsidRDefault="7A3070FA" w14:paraId="3F244FDF" w14:textId="713A96F3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Pr="004A12DC" w:rsid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P="3AEF39DD" w:rsidRDefault="3AEF39DD" w14:paraId="6709C617" w14:textId="51BB0B47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Pr="00FF5F34" w:rsidR="00E15884" w:rsidP="00E15884" w:rsidRDefault="00E15884" w14:paraId="293B8DD3" w14:textId="39C3EDF2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Pr="00FF5F34" w:rsidR="00E15884" w:rsidP="00E15884" w:rsidRDefault="00E15884" w14:paraId="1B7F5CA4" w14:textId="77777777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Pr="00FF5F34" w:rsidR="00E15884" w:rsidP="00E15884" w:rsidRDefault="00E15884" w14:paraId="0011C2A5" w14:textId="77777777">
      <w:pPr>
        <w:spacing w:after="0"/>
        <w:rPr>
          <w:rFonts w:ascii="Times New Roman" w:hAnsi="Times New Roman" w:eastAsia="Times New Roman" w:cs="Times New Roman"/>
          <w:i/>
          <w:lang w:val="sr-Cyrl-CS"/>
        </w:rPr>
      </w:pPr>
      <w:r w:rsidRPr="00FF5F34"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Pr="00FF5F34" w:rsidR="00E15884" w:rsidTr="00641A3D" w14:paraId="6B4C447D" w14:textId="77777777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4464D6DC" w14:textId="7777777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6B93821F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14F3E2B0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FF5F34" w:rsidR="00E15884" w:rsidTr="00641A3D" w14:paraId="3FAD852F" w14:textId="77777777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2433DC" w14:paraId="35B35385" w14:textId="01A78624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3B97EB1C" w14:textId="77777777">
            <w:pPr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4E236A30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Pr="00FF5F34" w:rsidR="00E15884" w:rsidTr="00641A3D" w14:paraId="19643AAF" w14:textId="77777777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2433DC" w14:paraId="7EDB3C6E" w14:textId="14A6E82B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3BAA386E" w14:textId="77777777">
            <w:pPr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0C43A02B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FF5F34" w:rsidR="00E15884" w:rsidTr="00641A3D" w14:paraId="0268D508" w14:textId="77777777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2433DC" w14:paraId="352C13BB" w14:textId="5112171A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76FDC3B3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004990E8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2148D6E5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Pr="00FF5F34" w:rsidR="00E15884" w:rsidTr="00641A3D" w14:paraId="63066B3C" w14:textId="77777777">
        <w:trPr>
          <w:trHeight w:val="454"/>
        </w:trPr>
        <w:tc>
          <w:tcPr>
            <w:tcW w:w="405" w:type="pct"/>
            <w:vMerge/>
            <w:vAlign w:val="center"/>
            <w:hideMark/>
          </w:tcPr>
          <w:p w:rsidRPr="000A29DE" w:rsidR="00E15884" w:rsidP="00437A85" w:rsidRDefault="00E15884" w14:paraId="36818052" w14:textId="77777777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:rsidRPr="000A29DE" w:rsidR="00E15884" w:rsidP="00437A85" w:rsidRDefault="00E15884" w14:paraId="2124AB93" w14:textId="77777777">
            <w:pPr>
              <w:spacing w:after="0"/>
              <w:rPr>
                <w:rStyle w:val="FootnoteReference"/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16D6DB74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 w:eastAsiaTheme="minorEastAsia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4BADBBB2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:rsidRPr="009076A1" w:rsidR="00E15884" w:rsidTr="00641A3D" w14:paraId="2895AB66" w14:textId="77777777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2433DC" w14:paraId="084CD942" w14:textId="195CC12F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07376124" w14:textId="77777777">
            <w:pPr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Pr="000A29DE" w:rsidR="00E15884" w:rsidP="00437A85" w:rsidRDefault="00E15884" w14:paraId="72966357" w14:textId="77777777">
            <w:pPr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0E6DE277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Pr="00FF5F34" w:rsidR="00E15884" w:rsidTr="00641A3D" w14:paraId="20F68E46" w14:textId="77777777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2433DC" w14:paraId="10DD3C6D" w14:textId="43F4D4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1263E94F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1DFA28A9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Pr="00FF5F34" w:rsidR="00E15884" w:rsidTr="00641A3D" w14:paraId="3B73F0CE" w14:textId="77777777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2433DC" w14:paraId="2DBCD3B8" w14:textId="682151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Pr="001271B7" w:rsidR="00E15884" w:rsidP="00437A85" w:rsidRDefault="001271B7" w14:paraId="40130DD7" w14:textId="60E63846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3606BC56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Pr="00FF5F34" w:rsidR="00E15884" w:rsidTr="00641A3D" w14:paraId="1B46984A" w14:textId="77777777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2433DC" w14:paraId="69E9E633" w14:textId="6BA028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4D312AC9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72434F50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Pr="00FF5F34" w:rsidR="00E15884" w:rsidTr="00641A3D" w14:paraId="1ABA6C28" w14:textId="77777777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2433DC" w14:paraId="7E4D1BD5" w14:textId="7238EC5A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6F31A91F" w14:textId="325986B2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Pr="00FF5F34" w:rsidR="00E15884" w:rsidP="00437A85" w:rsidRDefault="00E15884" w14:paraId="5F31F615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FF5F34" w:rsidR="00E15884" w:rsidP="00E15884" w:rsidRDefault="00E15884" w14:paraId="7CD3FCEA" w14:textId="77777777">
      <w:pPr>
        <w:spacing w:after="0" w:line="240" w:lineRule="auto"/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</w:pPr>
    </w:p>
    <w:p w:rsidRPr="00FF5F34" w:rsidR="00E15884" w:rsidP="00E15884" w:rsidRDefault="00E15884" w14:paraId="6B9A9AA9" w14:textId="77777777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hAnsi="Times New Roman" w:eastAsia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Pr="00FF5F34" w:rsidR="00E15884" w:rsidTr="004A12DC" w14:paraId="10C58156" w14:textId="77777777">
        <w:trPr>
          <w:trHeight w:val="568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4A12DC" w14:paraId="252C36C3" w14:textId="1BCF84F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2C3DA9F0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FF5F34" w:rsidR="00E15884" w:rsidP="00437A85" w:rsidRDefault="00E15884" w14:paraId="54AD2085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FF5F34" w:rsidR="00E15884" w:rsidTr="004A12DC" w14:paraId="1534F1DB" w14:textId="77777777">
        <w:trPr>
          <w:trHeight w:val="161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4A12DC" w14:paraId="560292AD" w14:textId="4EA33469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3BC1C7EC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FF5F34" w:rsidR="00E15884" w:rsidP="00437A85" w:rsidRDefault="00E15884" w14:paraId="141F70BE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FF5F34" w:rsidR="00E15884" w:rsidTr="004A12DC" w14:paraId="6643975C" w14:textId="77777777">
        <w:trPr>
          <w:trHeight w:val="150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4A12DC" w14:paraId="2B2F2751" w14:textId="3C8DA67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4B041036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FF5F34" w:rsidR="00E15884" w:rsidP="00437A85" w:rsidRDefault="00E15884" w14:paraId="75EED3E3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FF5F34" w:rsidR="00E15884" w:rsidTr="004A12DC" w14:paraId="2641454F" w14:textId="77777777">
        <w:trPr>
          <w:trHeight w:val="297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4A12DC" w14:paraId="4A1293D7" w14:textId="67EC53ED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Pr="000A29DE" w:rsidR="00E15884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  <w:hideMark/>
          </w:tcPr>
          <w:p w:rsidRPr="000A29DE" w:rsidR="00E15884" w:rsidP="00437A85" w:rsidRDefault="00E15884" w14:paraId="45BE7CC4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FF5F34" w:rsidR="00E15884" w:rsidP="00437A85" w:rsidRDefault="00E15884" w14:paraId="37C546FE" w14:textId="7777777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FF5F34" w:rsidR="00E15884" w:rsidP="00E15884" w:rsidRDefault="00E15884" w14:paraId="310CA2AB" w14:textId="77777777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hAnsi="Times New Roman" w:eastAsia="Times New Roman" w:cs="Times New Roman"/>
          <w:b/>
          <w:spacing w:val="-2"/>
          <w:sz w:val="24"/>
          <w:szCs w:val="24"/>
          <w:lang w:val="sr-Cyrl-CS"/>
        </w:rPr>
      </w:pPr>
    </w:p>
    <w:p w:rsidRPr="00FF5F34" w:rsidR="00E15884" w:rsidP="00E15884" w:rsidRDefault="00E15884" w14:paraId="0AE0B041" w14:textId="0CD03980"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p w:rsidR="004A12DC" w:rsidP="00E15884" w:rsidRDefault="002433DC" w14:paraId="76DD523D" w14:textId="23A8D51D"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hAnsi="Times New Roman" w:eastAsia="Times New Roman" w:cs="Times New Roman"/>
          <w:b/>
          <w:i/>
          <w:iCs/>
          <w:sz w:val="24"/>
          <w:szCs w:val="24"/>
          <w:lang w:val="sr-Cyrl-RS"/>
        </w:rPr>
        <w:t>3</w:t>
      </w:r>
      <w:r w:rsidRPr="004A12DC" w:rsidR="00E15884">
        <w:rPr>
          <w:rFonts w:ascii="Times New Roman" w:hAnsi="Times New Roman" w:eastAsia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Pr="004A12DC" w:rsidR="00E15884">
        <w:rPr>
          <w:rFonts w:ascii="Times New Roman" w:hAnsi="Times New Roman" w:eastAsia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:rsidR="00E15884" w:rsidP="00E15884" w:rsidRDefault="00E15884" w14:paraId="68D6746B" w14:textId="0B29B77C">
      <w:pPr>
        <w:spacing w:after="0"/>
        <w:rPr>
          <w:rFonts w:ascii="Times New Roman" w:hAnsi="Times New Roman" w:eastAsia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hAnsi="Times New Roman" w:eastAsia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Pr="004A12DC" w:rsidR="00D709E6">
        <w:rPr>
          <w:rFonts w:ascii="Times New Roman" w:hAnsi="Times New Roman" w:eastAsia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hAnsi="Times New Roman" w:eastAsia="Times New Roman" w:cs="Times New Roman"/>
          <w:i/>
          <w:iCs/>
          <w:sz w:val="24"/>
          <w:szCs w:val="24"/>
          <w:lang w:val="sr-Cyrl-RS"/>
        </w:rPr>
        <w:t>)</w:t>
      </w:r>
    </w:p>
    <w:p w:rsidRPr="00FF5F34" w:rsidR="004A12DC" w:rsidP="00E15884" w:rsidRDefault="004A12DC" w14:paraId="5A70CADD" w14:textId="77777777"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Pr="004A12DC" w:rsidR="002433DC" w:rsidTr="2DAE2E28" w14:paraId="4B14ED5D" w14:textId="4ABC05ED"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00437A85" w:rsidRDefault="002433DC" w14:paraId="063D1FAA" w14:textId="2B3A3818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  <w:tcMar/>
          </w:tcPr>
          <w:p w:rsidRPr="004A12DC" w:rsidR="002433DC" w:rsidP="002433DC" w:rsidRDefault="002433DC" w14:paraId="71F47AB9" w14:textId="52A56041">
            <w:pPr>
              <w:jc w:val="both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  <w:tcMar/>
          </w:tcPr>
          <w:p w:rsidRPr="004A12DC" w:rsidR="002433DC" w:rsidP="002433DC" w:rsidRDefault="002433DC" w14:paraId="2A3C29B1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:rsidRPr="004A12DC" w:rsidR="002433DC" w:rsidTr="2DAE2E28" w14:paraId="0D4E9FB5" w14:textId="611847E9"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00437A85" w:rsidRDefault="001271B7" w14:paraId="7895F665" w14:textId="274C3449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name="_Hlk142654757" w:id="0"/>
            <w:r w:rsidRPr="004A12DC"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  <w:tcMar/>
          </w:tcPr>
          <w:p w:rsidRPr="004A12DC" w:rsidR="002433DC" w:rsidP="002433DC" w:rsidRDefault="002433DC" w14:paraId="2C1A7030" w14:textId="264D7979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  <w:tcMar/>
          </w:tcPr>
          <w:p w:rsidRPr="004A12DC" w:rsidR="002433DC" w:rsidP="002433DC" w:rsidRDefault="002433DC" w14:paraId="7B8BA2F6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Pr="004A12DC" w:rsidR="002433DC" w:rsidTr="2DAE2E28" w14:paraId="440EAF46" w14:textId="36F7B818"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00437A85" w:rsidRDefault="00C7313D" w14:paraId="7CE2E0D3" w14:textId="02123994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  <w:tcMar/>
          </w:tcPr>
          <w:p w:rsidRPr="004A12DC" w:rsidR="002433DC" w:rsidP="00764A8B" w:rsidRDefault="002433DC" w14:paraId="26D7E8E7" w14:textId="697543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  <w:tcMar/>
          </w:tcPr>
          <w:p w:rsidRPr="004A12DC" w:rsidR="002433DC" w:rsidP="00764A8B" w:rsidRDefault="002433DC" w14:paraId="585E4CF4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Pr="004A12DC" w:rsidR="00C7313D" w:rsidTr="2DAE2E28" w14:paraId="6DB2B402" w14:textId="77777777">
        <w:tc>
          <w:tcPr>
            <w:tcW w:w="456" w:type="dxa"/>
            <w:tcMar/>
          </w:tcPr>
          <w:p w:rsidRPr="004A12DC" w:rsidR="00C7313D" w:rsidP="009E7714" w:rsidRDefault="00C7313D" w14:paraId="6F00F247" w14:textId="41042942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name="_Hlk142654777" w:id="1"/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  <w:tcMar/>
          </w:tcPr>
          <w:p w:rsidRPr="00C7313D" w:rsidR="00C7313D" w:rsidP="009E7714" w:rsidRDefault="00B90221" w14:paraId="125B78B8" w14:textId="4DF28398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  <w:tcMar/>
          </w:tcPr>
          <w:p w:rsidRPr="004A12DC" w:rsidR="00C7313D" w:rsidP="009E7714" w:rsidRDefault="00C7313D" w14:paraId="5A32E61C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Pr="004A12DC" w:rsidR="002433DC" w:rsidTr="2DAE2E28" w14:paraId="7E5568C5" w14:textId="34BB1D7C"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00437A85" w:rsidRDefault="00C7313D" w14:paraId="3EEE0D24" w14:textId="57AF903B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  <w:tcMar/>
          </w:tcPr>
          <w:p w:rsidRPr="004A12DC" w:rsidR="002433DC" w:rsidP="09563F58" w:rsidRDefault="002433DC" w14:paraId="4D7AE2A3" w14:textId="60BA603D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  <w:tcMar/>
          </w:tcPr>
          <w:p w:rsidRPr="004A12DC" w:rsidR="002433DC" w:rsidP="09563F58" w:rsidRDefault="002433DC" w14:paraId="0966E6A8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:rsidRPr="004A12DC" w:rsidR="00C7313D" w:rsidTr="2DAE2E28" w14:paraId="1104BB66" w14:textId="77777777">
        <w:tc>
          <w:tcPr>
            <w:tcW w:w="456" w:type="dxa"/>
            <w:tcMar/>
          </w:tcPr>
          <w:p w:rsidRPr="004A12DC" w:rsidR="00C7313D" w:rsidP="009E7714" w:rsidRDefault="00C7313D" w14:paraId="4F34F7AB" w14:textId="14A81B17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  <w:tcMar/>
          </w:tcPr>
          <w:p w:rsidRPr="00C7313D" w:rsidR="00C7313D" w:rsidP="009E7714" w:rsidRDefault="00B90221" w14:paraId="3E0E2D2B" w14:textId="73B14B5F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  <w:tcMar/>
          </w:tcPr>
          <w:p w:rsidRPr="004A12DC" w:rsidR="00C7313D" w:rsidP="009E7714" w:rsidRDefault="00C7313D" w14:paraId="40E7A07D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:rsidRPr="004A12DC" w:rsidR="002433DC" w:rsidTr="2DAE2E28" w14:paraId="68F4DF76" w14:textId="4BAB6EE2"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09563F58" w:rsidRDefault="00C7313D" w14:paraId="6CFA83A9" w14:textId="1023FF66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  <w:tcMar/>
          </w:tcPr>
          <w:p w:rsidRPr="00C7313D" w:rsidR="002433DC" w:rsidP="00A17D2E" w:rsidRDefault="002433DC" w14:paraId="6199EBB8" w14:textId="0C6680A1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Pr="27A3C945" w:rsidR="2752FD22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гас)</w:t>
            </w:r>
            <w:r w:rsidRPr="27A3C945" w:rsidR="00C7313D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  <w:tcMar/>
          </w:tcPr>
          <w:p w:rsidRPr="004A12DC" w:rsidR="002433DC" w:rsidP="00A17D2E" w:rsidRDefault="002433DC" w14:paraId="0AC9A241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Pr="004A12DC" w:rsidR="00C7313D" w:rsidTr="2DAE2E28" w14:paraId="51A0E426" w14:textId="77777777">
        <w:tc>
          <w:tcPr>
            <w:tcW w:w="456" w:type="dxa"/>
            <w:tcMar/>
          </w:tcPr>
          <w:p w:rsidRPr="004A12DC" w:rsidR="00C7313D" w:rsidP="009E7714" w:rsidRDefault="00C7313D" w14:paraId="7D95DF50" w14:textId="1E845BB3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  <w:tcMar/>
          </w:tcPr>
          <w:p w:rsidRPr="00C7313D" w:rsidR="00C7313D" w:rsidP="009E7714" w:rsidRDefault="00B90221" w14:paraId="79A50728" w14:textId="00453576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  <w:tcMar/>
          </w:tcPr>
          <w:p w:rsidRPr="004A12DC" w:rsidR="00C7313D" w:rsidP="009E7714" w:rsidRDefault="00C7313D" w14:paraId="4B10768D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:rsidRPr="004A12DC" w:rsidR="002433DC" w:rsidTr="2DAE2E28" w14:paraId="0BCEFF26" w14:textId="74625C65"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00437A85" w:rsidRDefault="00C7313D" w14:paraId="3D9C3C90" w14:textId="56BE9859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  <w:tcMar/>
          </w:tcPr>
          <w:p w:rsidRPr="00C7313D" w:rsidR="002433DC" w:rsidP="00A17D2E" w:rsidRDefault="002433DC" w14:paraId="2DCC25B3" w14:textId="73345D48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  <w:tcMar/>
          </w:tcPr>
          <w:p w:rsidRPr="004A12DC" w:rsidR="002433DC" w:rsidP="00A17D2E" w:rsidRDefault="002433DC" w14:paraId="7C7F8526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:rsidRPr="004A12DC" w:rsidR="00C7313D" w:rsidTr="2DAE2E28" w14:paraId="198CF9E4" w14:textId="77777777">
        <w:tc>
          <w:tcPr>
            <w:tcW w:w="456" w:type="dxa"/>
            <w:tcMar/>
          </w:tcPr>
          <w:p w:rsidRPr="004A12DC" w:rsidR="00C7313D" w:rsidP="009E7714" w:rsidRDefault="00C7313D" w14:paraId="689237E4" w14:textId="148AE402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  <w:tcMar/>
          </w:tcPr>
          <w:p w:rsidRPr="00C7313D" w:rsidR="00C7313D" w:rsidP="009E7714" w:rsidRDefault="00B90221" w14:paraId="4C772428" w14:textId="702C427E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  <w:tcMar/>
          </w:tcPr>
          <w:p w:rsidRPr="004A12DC" w:rsidR="00C7313D" w:rsidP="009E7714" w:rsidRDefault="00C7313D" w14:paraId="11B2F5D0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:rsidRPr="004A12DC" w:rsidR="002433DC" w:rsidTr="2DAE2E28" w14:paraId="56F80951" w14:textId="432409C0"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00437A85" w:rsidRDefault="00C7313D" w14:paraId="1E05A38D" w14:textId="2F59D6D3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  <w:tcMar/>
          </w:tcPr>
          <w:p w:rsidRPr="00C7313D" w:rsidR="002433DC" w:rsidP="00322979" w:rsidRDefault="002433DC" w14:paraId="59601AFC" w14:textId="612EFC3C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  <w:tcMar/>
          </w:tcPr>
          <w:p w:rsidRPr="004A12DC" w:rsidR="002433DC" w:rsidP="00322979" w:rsidRDefault="002433DC" w14:paraId="5896E9D5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Pr="004A12DC" w:rsidR="00C7313D" w:rsidTr="2DAE2E28" w14:paraId="0F7D7B2B" w14:textId="77777777">
        <w:tc>
          <w:tcPr>
            <w:tcW w:w="456" w:type="dxa"/>
            <w:tcMar/>
          </w:tcPr>
          <w:p w:rsidRPr="004A12DC" w:rsidR="00C7313D" w:rsidP="009E7714" w:rsidRDefault="00C7313D" w14:paraId="505B64B0" w14:textId="3F7307E0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  <w:tcMar/>
          </w:tcPr>
          <w:p w:rsidRPr="00C7313D" w:rsidR="00C7313D" w:rsidP="009E7714" w:rsidRDefault="00B90221" w14:paraId="5D328B01" w14:textId="22892FBC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  <w:tcMar/>
          </w:tcPr>
          <w:p w:rsidRPr="004A12DC" w:rsidR="00C7313D" w:rsidP="009E7714" w:rsidRDefault="00C7313D" w14:paraId="770B81BF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:rsidRPr="004A12DC" w:rsidR="002433DC" w:rsidTr="2DAE2E28" w14:paraId="3C3DBC3C" w14:textId="30957D7A"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00437A85" w:rsidRDefault="00C7313D" w14:paraId="1C7E801D" w14:textId="3B01F7B7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  <w:tcMar/>
          </w:tcPr>
          <w:p w:rsidRPr="00C7313D" w:rsidR="002433DC" w:rsidP="00322979" w:rsidRDefault="002433DC" w14:paraId="3C058EA2" w14:textId="4BBE5172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  <w:tcMar/>
          </w:tcPr>
          <w:p w:rsidRPr="004A12DC" w:rsidR="002433DC" w:rsidP="00322979" w:rsidRDefault="002433DC" w14:paraId="71FB76C7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Pr="004A12DC" w:rsidR="00C7313D" w:rsidTr="2DAE2E28" w14:paraId="4B57CAF7" w14:textId="77777777">
        <w:tc>
          <w:tcPr>
            <w:tcW w:w="456" w:type="dxa"/>
            <w:tcMar/>
          </w:tcPr>
          <w:p w:rsidRPr="004A12DC" w:rsidR="00C7313D" w:rsidP="009E7714" w:rsidRDefault="00C7313D" w14:paraId="5BEAE0FC" w14:textId="00AEBEE0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  <w:tcMar/>
          </w:tcPr>
          <w:p w:rsidRPr="00C7313D" w:rsidR="00C7313D" w:rsidP="009E7714" w:rsidRDefault="00B90221" w14:paraId="5CC5FE82" w14:textId="2BACD6E4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  <w:tcMar/>
          </w:tcPr>
          <w:p w:rsidRPr="004A12DC" w:rsidR="00C7313D" w:rsidP="009E7714" w:rsidRDefault="00C7313D" w14:paraId="32C1AEB3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:rsidRPr="004A12DC" w:rsidR="002433DC" w:rsidTr="2DAE2E28" w14:paraId="0CE0BD3C" w14:textId="570898BE">
        <w:trPr>
          <w:trHeight w:val="300"/>
        </w:trPr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09563F58" w:rsidRDefault="00C7313D" w14:paraId="4587A1DA" w14:textId="682DE67E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  <w:tcMar/>
          </w:tcPr>
          <w:p w:rsidRPr="004A12DC" w:rsidR="002433DC" w:rsidP="00322979" w:rsidRDefault="002433DC" w14:paraId="6BA3BC0D" w14:textId="6929F0AD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  <w:tcMar/>
          </w:tcPr>
          <w:p w:rsidRPr="004A12DC" w:rsidR="002433DC" w:rsidP="00322979" w:rsidRDefault="002433DC" w14:paraId="7FD892F3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Pr="004A12DC" w:rsidR="00C7313D" w:rsidTr="2DAE2E28" w14:paraId="64FA92EB" w14:textId="77777777">
        <w:tc>
          <w:tcPr>
            <w:tcW w:w="456" w:type="dxa"/>
            <w:tcMar/>
          </w:tcPr>
          <w:p w:rsidRPr="004A12DC" w:rsidR="00C7313D" w:rsidP="009E7714" w:rsidRDefault="00C7313D" w14:paraId="4ADD46BB" w14:textId="5401E7FE">
            <w:pPr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  <w:tcMar/>
          </w:tcPr>
          <w:p w:rsidRPr="00C7313D" w:rsidR="00C7313D" w:rsidP="009E7714" w:rsidRDefault="00B90221" w14:paraId="25EF45FC" w14:textId="237867D8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  <w:tcMar/>
          </w:tcPr>
          <w:p w:rsidRPr="004A12DC" w:rsidR="00C7313D" w:rsidP="009E7714" w:rsidRDefault="00C7313D" w14:paraId="675C8F83" w14:textId="77777777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:rsidRPr="004A12DC" w:rsidR="002433DC" w:rsidTr="2DAE2E28" w14:paraId="6D00A94A" w14:textId="328A83FE">
        <w:tc>
          <w:tcPr>
            <w:tcW w:w="456" w:type="dxa"/>
            <w:shd w:val="clear" w:color="auto" w:fill="FFFFFF" w:themeFill="background1"/>
            <w:tcMar/>
            <w:vAlign w:val="center"/>
          </w:tcPr>
          <w:p w:rsidRPr="004A12DC" w:rsidR="002433DC" w:rsidP="2DAE2E28" w:rsidRDefault="002433DC" w14:paraId="3E6ABDA8" w14:textId="126A5CC5">
            <w:pPr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2DAE2E28" w:rsidR="2E644C29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9</w:t>
            </w:r>
          </w:p>
        </w:tc>
        <w:tc>
          <w:tcPr>
            <w:tcW w:w="7910" w:type="dxa"/>
            <w:tcMar/>
          </w:tcPr>
          <w:p w:rsidRPr="004A12DC" w:rsidR="002433DC" w:rsidP="00322979" w:rsidRDefault="002433DC" w14:paraId="1FFAA109" w14:textId="5A576881">
            <w:pPr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135E4C" w:rsidR="00B90221">
              <w:rPr>
                <w:rFonts w:ascii="Times New Roman" w:hAnsi="Times New Roman" w:eastAsia="Calibri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B90221" w:rsidR="00B90221"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  <w:tcMar/>
          </w:tcPr>
          <w:p w:rsidRPr="004A12DC" w:rsidR="002433DC" w:rsidP="00322979" w:rsidRDefault="002433DC" w14:paraId="06F669BD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Pr="00641A3D" w:rsidR="152A4B4B" w:rsidP="13889873" w:rsidRDefault="152A4B4B" w14:paraId="4FC040D1" w14:textId="5FB066A6">
      <w:pPr>
        <w:rPr>
          <w:rFonts w:ascii="Times New Roman" w:hAnsi="Times New Roman" w:eastAsia="Times New Roman" w:cs="Times New Roman"/>
          <w:b/>
          <w:bCs/>
          <w:i/>
          <w:iCs/>
          <w:sz w:val="16"/>
          <w:szCs w:val="16"/>
          <w:lang w:val="sr-Cyrl-RS"/>
        </w:rPr>
      </w:pPr>
    </w:p>
    <w:p w:rsidRPr="00B90221" w:rsidR="003F4A9D" w:rsidP="09563F58" w:rsidRDefault="002433DC" w14:paraId="3876A970" w14:textId="74EC7716">
      <w:pPr>
        <w:rPr>
          <w:rFonts w:ascii="Times New Roman" w:hAnsi="Times New Roman" w:eastAsia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hAnsi="Times New Roman" w:eastAsia="Times New Roman" w:cs="Times New Roman"/>
          <w:b/>
          <w:bCs/>
          <w:i/>
          <w:sz w:val="24"/>
          <w:szCs w:val="24"/>
          <w:lang w:val="sr-Cyrl-RS"/>
        </w:rPr>
        <w:t>4</w:t>
      </w:r>
      <w:r w:rsidRPr="004A12DC" w:rsidR="59C29F48">
        <w:rPr>
          <w:rFonts w:ascii="Times New Roman" w:hAnsi="Times New Roman" w:eastAsia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hAnsi="Times New Roman" w:eastAsia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Pr="004A12DC" w:rsidR="003F4A9D" w:rsidTr="3AEF39DD" w14:paraId="074402A5" w14:textId="77777777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Pr="004A12DC" w:rsidR="003F4A9D" w:rsidP="0E87BE96" w:rsidRDefault="003F4A9D" w14:paraId="6B363D72" w14:textId="3F5EC07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Pr="004A12DC" w:rsidR="2AC205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Pr="004A12DC" w:rsidR="16CC3AF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Pr="004A12DC" w:rsidR="2AC205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4A12DC" w:rsidR="2AC205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Pr="004A12DC" w:rsidR="003F4A9D" w:rsidP="003F4A9D" w:rsidRDefault="003F4A9D" w14:paraId="1AE037E0" w14:textId="310BAFE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Pr="004A12DC" w:rsidR="003F4A9D" w:rsidTr="3AEF39DD" w14:paraId="71CA3AC1" w14:textId="77777777">
        <w:trPr>
          <w:trHeight w:val="343"/>
        </w:trPr>
        <w:tc>
          <w:tcPr>
            <w:tcW w:w="5920" w:type="dxa"/>
            <w:shd w:val="clear" w:color="auto" w:fill="auto"/>
          </w:tcPr>
          <w:p w:rsidRPr="004A12DC" w:rsidR="003F4A9D" w:rsidP="00301D17" w:rsidRDefault="003F4A9D" w14:paraId="57261C54" w14:textId="73C0C286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Pr="004A12DC" w:rsidR="003F4A9D" w:rsidP="00301D17" w:rsidRDefault="003F4A9D" w14:paraId="6C1998AE" w14:textId="7777777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Pr="004A12DC" w:rsidR="00D73693" w:rsidTr="3AEF39DD" w14:paraId="60E312BE" w14:textId="77777777">
        <w:trPr>
          <w:trHeight w:val="343"/>
        </w:trPr>
        <w:tc>
          <w:tcPr>
            <w:tcW w:w="5920" w:type="dxa"/>
            <w:shd w:val="clear" w:color="auto" w:fill="auto"/>
          </w:tcPr>
          <w:p w:rsidRPr="004A12DC" w:rsidR="00D73693" w:rsidP="00301D17" w:rsidRDefault="00D73693" w14:paraId="4B7B394F" w14:textId="7777777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Pr="004A12DC" w:rsidR="00D73693" w:rsidP="00301D17" w:rsidRDefault="00D73693" w14:paraId="5152646A" w14:textId="7777777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:rsidRPr="004A12DC" w:rsidR="00D170C3" w:rsidRDefault="00D170C3" w14:paraId="71EFD1FD" w14:textId="6F9454B5">
      <w:pPr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sectPr w:rsidRPr="004A12DC" w:rsidR="00D170C3">
      <w:headerReference w:type="default" r:id="rId11"/>
      <w:footerReference w:type="defaul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C3572" w:rsidP="008A6F6C" w:rsidRDefault="00EC3572" w14:paraId="0B8CDAD8" w14:textId="77777777">
      <w:pPr>
        <w:spacing w:after="0" w:line="240" w:lineRule="auto"/>
      </w:pPr>
      <w:r>
        <w:separator/>
      </w:r>
    </w:p>
  </w:endnote>
  <w:endnote w:type="continuationSeparator" w:id="0">
    <w:p w:rsidR="00EC3572" w:rsidP="008A6F6C" w:rsidRDefault="00EC3572" w14:paraId="626B2C6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:rsidTr="152A4B4B" w14:paraId="741EE25A" w14:textId="77777777">
      <w:trPr>
        <w:trHeight w:val="300"/>
      </w:trPr>
      <w:tc>
        <w:tcPr>
          <w:tcW w:w="3120" w:type="dxa"/>
        </w:tcPr>
        <w:p w:rsidR="152A4B4B" w:rsidP="152A4B4B" w:rsidRDefault="152A4B4B" w14:paraId="37596B70" w14:textId="4BB7C212">
          <w:pPr>
            <w:pStyle w:val="Header"/>
            <w:ind w:left="-115"/>
          </w:pPr>
        </w:p>
      </w:tc>
      <w:tc>
        <w:tcPr>
          <w:tcW w:w="3120" w:type="dxa"/>
        </w:tcPr>
        <w:p w:rsidR="152A4B4B" w:rsidP="152A4B4B" w:rsidRDefault="152A4B4B" w14:paraId="66B42AB4" w14:textId="5283BD87">
          <w:pPr>
            <w:pStyle w:val="Header"/>
            <w:jc w:val="center"/>
          </w:pPr>
        </w:p>
      </w:tc>
      <w:tc>
        <w:tcPr>
          <w:tcW w:w="3120" w:type="dxa"/>
        </w:tcPr>
        <w:p w:rsidR="152A4B4B" w:rsidP="152A4B4B" w:rsidRDefault="152A4B4B" w14:paraId="0AA64D05" w14:textId="64628069">
          <w:pPr>
            <w:pStyle w:val="Header"/>
            <w:ind w:right="-115"/>
            <w:jc w:val="right"/>
          </w:pPr>
        </w:p>
      </w:tc>
    </w:tr>
  </w:tbl>
  <w:p w:rsidR="152A4B4B" w:rsidP="152A4B4B" w:rsidRDefault="152A4B4B" w14:paraId="06394B43" w14:textId="543FF1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C3572" w:rsidP="008A6F6C" w:rsidRDefault="00EC3572" w14:paraId="247206B7" w14:textId="77777777">
      <w:pPr>
        <w:spacing w:after="0" w:line="240" w:lineRule="auto"/>
      </w:pPr>
      <w:r>
        <w:separator/>
      </w:r>
    </w:p>
  </w:footnote>
  <w:footnote w:type="continuationSeparator" w:id="0">
    <w:p w:rsidR="00EC3572" w:rsidP="008A6F6C" w:rsidRDefault="00EC3572" w14:paraId="352DCC5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A12DC" w:rsidP="004A12DC" w:rsidRDefault="004A12DC" w14:paraId="49E2C07A" w14:textId="4CAB9B8D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Pr="004A12DC" w:rsidR="004A12DC" w:rsidP="004A12DC" w:rsidRDefault="004A12DC" w14:paraId="6E7B4603" w14:textId="513128DE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hint="default" w:ascii="Wingdings" w:hAnsi="Wingdings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hint="default" w:ascii="Symbol" w:hAnsi="Symbol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hint="default" w:ascii="Courier New" w:hAnsi="Courier New" w:cs="Courier New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hint="default" w:ascii="Wingdings" w:hAnsi="Wingdings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hint="default" w:ascii="Symbol" w:hAnsi="Symbol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hint="default" w:ascii="Courier New" w:hAnsi="Courier New" w:cs="Courier New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hint="default" w:ascii="Wingdings" w:hAnsi="Wingdings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hint="default" w:ascii="Symbol" w:hAnsi="Symbol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hint="default" w:ascii="Courier New" w:hAnsi="Courier New" w:cs="Courier New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hint="default" w:ascii="Wingdings" w:hAnsi="Wingdings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hint="default" w:ascii="Symbol" w:hAnsi="Symbol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hint="default" w:ascii="Times New Roman" w:hAnsi="Times New Roman" w:eastAsia="Times New Roman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hint="default" w:ascii="Courier New" w:hAnsi="Courier New" w:cs="Courier New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hint="default" w:ascii="Wingdings" w:hAnsi="Wingdings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hint="default" w:ascii="Symbol" w:hAnsi="Symbol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hint="default" w:ascii="Courier New" w:hAnsi="Courier New" w:cs="Courier New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hint="default" w:ascii="Wingdings" w:hAnsi="Wingdings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hint="default" w:ascii="Symbol" w:hAnsi="Symbol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hint="default" w:ascii="Courier New" w:hAnsi="Courier New" w:cs="Courier New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hint="default" w:ascii="Wingdings" w:hAnsi="Wingdings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hint="default" w:ascii="Symbol" w:hAnsi="Symbol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cstheme="minorHAnsi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hint="default" w:ascii="Wingdings" w:hAnsi="Wingdings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7313D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styleId="Default" w:customStyle="1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hAnsi="Arial" w:eastAsia="Calibri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52549"/>
    <w:rPr>
      <w:rFonts w:ascii="Times New Roman" w:hAnsi="Times New Roman" w:eastAsia="Times New Roman" w:cs="Times New Roman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hAnsiTheme="minorHAnsi" w:eastAsiaTheme="minorHAnsi" w:cstheme="minorBidi"/>
      <w:b/>
      <w:bCs/>
      <w:lang w:val="en-GB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62072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styleId="markedcontent" w:customStyle="1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827ED920-B7FC-4CB6-AE08-51921FF7BB4F}"/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HP EliteBook 840 G3</dc:creator>
  <lastModifiedBy>Čedomir Lazić</lastModifiedBy>
  <revision>8</revision>
  <lastPrinted>2022-04-13T17:00:00.0000000Z</lastPrinted>
  <dcterms:created xsi:type="dcterms:W3CDTF">2024-05-27T11:40:00.0000000Z</dcterms:created>
  <dcterms:modified xsi:type="dcterms:W3CDTF">2025-10-14T09:22:39.21609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